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2308F" w14:textId="62CD07FC" w:rsidR="00FF2725" w:rsidRDefault="00D5093E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ou can support West Virginia Garden Club by using your Kroger card when you go grocery shopping.   The Kroger Community Rewards Program gives a percentage of each sale back to a non-profit organization of the shopper’s choice.</w:t>
      </w:r>
    </w:p>
    <w:p w14:paraId="675B2C13" w14:textId="25A5418E" w:rsidR="00D5093E" w:rsidRDefault="00D5093E" w:rsidP="00D5093E">
      <w:pPr>
        <w:pStyle w:val="ListParagraph"/>
        <w:numPr>
          <w:ilvl w:val="0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egister for a Kroger Plus Card at your location’s customer service desk.  (skip this step if you already have a card)</w:t>
      </w:r>
    </w:p>
    <w:p w14:paraId="4FD0A88C" w14:textId="74A893B8" w:rsidR="00D5093E" w:rsidRDefault="00D5093E" w:rsidP="00D5093E">
      <w:pPr>
        <w:pStyle w:val="ListParagraph"/>
        <w:numPr>
          <w:ilvl w:val="0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reate a digital/online account.  </w:t>
      </w:r>
    </w:p>
    <w:p w14:paraId="0237EEE3" w14:textId="5D9C76DA" w:rsidR="00D5093E" w:rsidRDefault="00D5093E" w:rsidP="00D5093E">
      <w:pPr>
        <w:pStyle w:val="ListParagraph"/>
        <w:numPr>
          <w:ilvl w:val="1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Go to </w:t>
      </w:r>
      <w:hyperlink r:id="rId7" w:history="1">
        <w:r w:rsidRPr="001754BE">
          <w:rPr>
            <w:rStyle w:val="Hyperlink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www.kroger.com/communityrewards</w:t>
        </w:r>
      </w:hyperlink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.</w:t>
      </w:r>
    </w:p>
    <w:p w14:paraId="5C28ABF5" w14:textId="5DA3196D" w:rsidR="00D5093E" w:rsidRDefault="00D5093E" w:rsidP="00D5093E">
      <w:pPr>
        <w:pStyle w:val="ListParagraph"/>
        <w:numPr>
          <w:ilvl w:val="1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top of the screen select the 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ign-In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ropdown box and select the Create Account option.</w:t>
      </w:r>
    </w:p>
    <w:p w14:paraId="500EF3E1" w14:textId="7E9949B4" w:rsidR="00D5093E" w:rsidRDefault="00D5093E" w:rsidP="00D5093E">
      <w:pPr>
        <w:pStyle w:val="ListParagraph"/>
        <w:numPr>
          <w:ilvl w:val="0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nk you card to West Virginia State Garden Club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6F39E84B" w14:textId="59AD88EF" w:rsidR="00D5093E" w:rsidRDefault="00D5093E" w:rsidP="00D5093E">
      <w:pPr>
        <w:pStyle w:val="ListParagraph"/>
        <w:numPr>
          <w:ilvl w:val="1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g In to your Kroger Account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6C506D6B" w14:textId="0EF32F1F" w:rsidR="00D5093E" w:rsidRDefault="00D5093E" w:rsidP="00D5093E">
      <w:pPr>
        <w:pStyle w:val="ListParagraph"/>
        <w:numPr>
          <w:ilvl w:val="1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lect 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y Account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rom the top of the screen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where you see your name)</w:t>
      </w:r>
    </w:p>
    <w:p w14:paraId="79F20551" w14:textId="361C47A0" w:rsidR="00D5093E" w:rsidRDefault="00634583" w:rsidP="00D5093E">
      <w:pPr>
        <w:pStyle w:val="ListParagraph"/>
        <w:numPr>
          <w:ilvl w:val="1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lect 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munity Awards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rom the left side bar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3BF94920" w14:textId="559624DA" w:rsidR="00634583" w:rsidRDefault="00634583" w:rsidP="00D5093E">
      <w:pPr>
        <w:pStyle w:val="ListParagraph"/>
        <w:numPr>
          <w:ilvl w:val="1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lect the blue 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nge Organization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utton and enter West Virginia State Garden Club or VM524</w:t>
      </w:r>
    </w:p>
    <w:p w14:paraId="5BE5F3B1" w14:textId="5D0B7F99" w:rsidR="00634583" w:rsidRDefault="00634583" w:rsidP="00D5093E">
      <w:pPr>
        <w:pStyle w:val="ListParagraph"/>
        <w:numPr>
          <w:ilvl w:val="1"/>
          <w:numId w:val="1"/>
        </w:num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lect the 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roll</w:t>
      </w:r>
      <w:r w:rsidR="00354E2F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utton.</w:t>
      </w:r>
    </w:p>
    <w:p w14:paraId="445CDF0F" w14:textId="2D100DEF" w:rsidR="00634583" w:rsidRDefault="00634583" w:rsidP="00634583">
      <w:pPr>
        <w:pStyle w:val="ListParagraph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BF35979" w14:textId="21BC5405" w:rsidR="00D809BB" w:rsidRDefault="00D809BB" w:rsidP="00634583">
      <w:pPr>
        <w:pStyle w:val="ListParagraph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0F00E38" w14:textId="245E6259" w:rsidR="00D809BB" w:rsidRDefault="00D809BB" w:rsidP="00634583">
      <w:pPr>
        <w:pStyle w:val="ListParagraph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3EFA84D" w14:textId="2C18861D" w:rsidR="00D809BB" w:rsidRDefault="00D809BB" w:rsidP="00634583">
      <w:pPr>
        <w:pStyle w:val="ListParagraph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3DDCED7" w14:textId="145D6BD4" w:rsidR="00D809BB" w:rsidRPr="00D5093E" w:rsidRDefault="00D809BB" w:rsidP="00D809BB">
      <w:pPr>
        <w:pStyle w:val="ListParagraph"/>
        <w:jc w:val="center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ank you for your help!</w:t>
      </w:r>
    </w:p>
    <w:p w14:paraId="423D7C4A" w14:textId="0A51738B" w:rsidR="00D809BB" w:rsidRPr="00D809BB" w:rsidRDefault="00D809BB" w:rsidP="00D809BB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D809BB" w:rsidRPr="00D809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75270" w14:textId="77777777" w:rsidR="004C4EBE" w:rsidRDefault="004C4EBE" w:rsidP="005E426F">
      <w:pPr>
        <w:spacing w:after="0" w:line="240" w:lineRule="auto"/>
      </w:pPr>
      <w:r>
        <w:separator/>
      </w:r>
    </w:p>
  </w:endnote>
  <w:endnote w:type="continuationSeparator" w:id="0">
    <w:p w14:paraId="1CDCE21F" w14:textId="77777777" w:rsidR="004C4EBE" w:rsidRDefault="004C4EBE" w:rsidP="005E42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7851D" w14:textId="5CB529C3" w:rsidR="00634583" w:rsidRDefault="00D809BB">
    <w:pPr>
      <w:pStyle w:val="Footer"/>
    </w:pPr>
    <w:r w:rsidRPr="00D809BB">
      <w:rPr>
        <w:b/>
        <w:color w:val="5B9BD5" w:themeColor="accent5"/>
        <w:sz w:val="96"/>
        <w:szCs w:val="96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$$$$$$$$$$$</w:t>
    </w:r>
    <w:r>
      <w:rPr>
        <w:b/>
        <w:color w:val="5B9BD5" w:themeColor="accent5"/>
        <w:sz w:val="96"/>
        <w:szCs w:val="96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$$$$$$$$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4C9D5" w14:textId="77777777" w:rsidR="004C4EBE" w:rsidRDefault="004C4EBE" w:rsidP="005E426F">
      <w:pPr>
        <w:spacing w:after="0" w:line="240" w:lineRule="auto"/>
      </w:pPr>
      <w:r>
        <w:separator/>
      </w:r>
    </w:p>
  </w:footnote>
  <w:footnote w:type="continuationSeparator" w:id="0">
    <w:p w14:paraId="73981456" w14:textId="77777777" w:rsidR="004C4EBE" w:rsidRDefault="004C4EBE" w:rsidP="005E42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C53ED" w14:textId="0E1A8B10" w:rsidR="005E426F" w:rsidRPr="005E426F" w:rsidRDefault="005E426F" w:rsidP="005E426F">
    <w:pPr>
      <w:rPr>
        <w:b/>
        <w:color w:val="2F5496" w:themeColor="accent1" w:themeShade="BF"/>
        <w:sz w:val="40"/>
        <w:szCs w:val="40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</w:pPr>
    <w:r w:rsidRPr="005E426F">
      <w:rPr>
        <w:b/>
        <w:color w:val="2F5496" w:themeColor="accent1" w:themeShade="BF"/>
        <w:sz w:val="96"/>
        <w:szCs w:val="96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$$</w:t>
    </w:r>
    <w:r w:rsidRPr="005E426F">
      <w:rPr>
        <w:b/>
        <w:color w:val="2F5496" w:themeColor="accent1" w:themeShade="BF"/>
        <w:sz w:val="40"/>
        <w:szCs w:val="40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 xml:space="preserve"> Support WVGC when you shop at </w:t>
    </w:r>
    <w:r w:rsidR="00634583">
      <w:rPr>
        <w:b/>
        <w:color w:val="2F5496" w:themeColor="accent1" w:themeShade="BF"/>
        <w:sz w:val="40"/>
        <w:szCs w:val="40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Kroger</w:t>
    </w:r>
    <w:r w:rsidRPr="005E426F">
      <w:rPr>
        <w:b/>
        <w:color w:val="2F5496" w:themeColor="accent1" w:themeShade="BF"/>
        <w:sz w:val="40"/>
        <w:szCs w:val="40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 xml:space="preserve">! </w:t>
    </w:r>
    <w:r w:rsidRPr="005E426F">
      <w:rPr>
        <w:b/>
        <w:color w:val="2F5496" w:themeColor="accent1" w:themeShade="BF"/>
        <w:sz w:val="96"/>
        <w:szCs w:val="96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$$</w:t>
    </w:r>
  </w:p>
  <w:p w14:paraId="39B049A2" w14:textId="71CCA5F7" w:rsidR="005E426F" w:rsidRDefault="005E426F">
    <w:pPr>
      <w:pStyle w:val="Header"/>
    </w:pPr>
  </w:p>
  <w:p w14:paraId="3BCDE2BD" w14:textId="77777777" w:rsidR="005E426F" w:rsidRDefault="005E42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4363A"/>
    <w:multiLevelType w:val="hybridMultilevel"/>
    <w:tmpl w:val="371A6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Q3MjIwMDUwNjdT0lEKTi0uzszPAykwrgUAYKdSeSwAAAA="/>
  </w:docVars>
  <w:rsids>
    <w:rsidRoot w:val="005E426F"/>
    <w:rsid w:val="00354E2F"/>
    <w:rsid w:val="004300DF"/>
    <w:rsid w:val="004C4EBE"/>
    <w:rsid w:val="005E426F"/>
    <w:rsid w:val="005F43CE"/>
    <w:rsid w:val="005F79EF"/>
    <w:rsid w:val="00634583"/>
    <w:rsid w:val="00A40439"/>
    <w:rsid w:val="00A6684A"/>
    <w:rsid w:val="00C2167F"/>
    <w:rsid w:val="00D5093E"/>
    <w:rsid w:val="00D809BB"/>
    <w:rsid w:val="00FF2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CC30BF"/>
  <w15:chartTrackingRefBased/>
  <w15:docId w15:val="{BB9A037E-4E54-4B8B-971D-0519014B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42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26F"/>
  </w:style>
  <w:style w:type="paragraph" w:styleId="Footer">
    <w:name w:val="footer"/>
    <w:basedOn w:val="Normal"/>
    <w:link w:val="FooterChar"/>
    <w:uiPriority w:val="99"/>
    <w:unhideWhenUsed/>
    <w:rsid w:val="005E42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26F"/>
  </w:style>
  <w:style w:type="paragraph" w:styleId="ListParagraph">
    <w:name w:val="List Paragraph"/>
    <w:basedOn w:val="Normal"/>
    <w:uiPriority w:val="34"/>
    <w:qFormat/>
    <w:rsid w:val="00D509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09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0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kroger.com/communityrewar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simien</dc:creator>
  <cp:keywords/>
  <dc:description/>
  <cp:lastModifiedBy>pam simien</cp:lastModifiedBy>
  <cp:revision>3</cp:revision>
  <cp:lastPrinted>2021-02-04T22:04:00Z</cp:lastPrinted>
  <dcterms:created xsi:type="dcterms:W3CDTF">2021-02-03T21:35:00Z</dcterms:created>
  <dcterms:modified xsi:type="dcterms:W3CDTF">2021-02-04T22:25:00Z</dcterms:modified>
</cp:coreProperties>
</file>